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01E" w:rsidRPr="009B4C8D" w:rsidRDefault="008314F1" w:rsidP="009B4C8D">
      <w:pPr>
        <w:pStyle w:val="Title"/>
      </w:pPr>
      <w:r w:rsidRPr="009B4C8D">
        <w:t>Report Title</w:t>
      </w:r>
    </w:p>
    <w:p w:rsidR="00D2601E" w:rsidRPr="006C75F6" w:rsidRDefault="00B04B9D" w:rsidP="009B4C8D">
      <w:pPr>
        <w:pStyle w:val="Author"/>
      </w:pPr>
      <w:r w:rsidRPr="006C75F6">
        <w:t xml:space="preserve">Prepared </w:t>
      </w:r>
      <w:r w:rsidRPr="009B4C8D">
        <w:t xml:space="preserve">by UNHCR </w:t>
      </w:r>
      <w:proofErr w:type="spellStart"/>
      <w:r w:rsidRPr="009B4C8D">
        <w:t>DOiA</w:t>
      </w:r>
      <w:proofErr w:type="spellEnd"/>
      <w:r w:rsidRPr="009B4C8D">
        <w:t>, MENA</w:t>
      </w:r>
      <w:r w:rsidRPr="006C75F6">
        <w:t xml:space="preserve"> Protection Services</w:t>
      </w:r>
    </w:p>
    <w:p w:rsidR="00D2601E" w:rsidRPr="006C75F6" w:rsidRDefault="00B04B9D" w:rsidP="009B4C8D">
      <w:pPr>
        <w:pStyle w:val="Date"/>
      </w:pPr>
      <w:r w:rsidRPr="009B4C8D">
        <w:t>Amman, 2017</w:t>
      </w:r>
      <w:r w:rsidRPr="006C75F6">
        <w:t>-05-11</w:t>
      </w:r>
    </w:p>
    <w:sdt>
      <w:sdtPr>
        <w:rPr>
          <w:rFonts w:ascii="Calibri" w:eastAsiaTheme="minorHAnsi" w:hAnsi="Calibri" w:cstheme="minorBidi"/>
          <w:caps w:val="0"/>
          <w:color w:val="auto"/>
          <w:sz w:val="24"/>
          <w:szCs w:val="24"/>
        </w:rPr>
        <w:id w:val="-917698820"/>
        <w:docPartObj>
          <w:docPartGallery w:val="Table of Contents"/>
          <w:docPartUnique/>
        </w:docPartObj>
      </w:sdtPr>
      <w:sdtEndPr>
        <w:rPr>
          <w:sz w:val="22"/>
        </w:rPr>
      </w:sdtEndPr>
      <w:sdtContent>
        <w:p w:rsidR="00D2601E" w:rsidRPr="009B4C8D" w:rsidRDefault="00B04B9D" w:rsidP="009B4C8D">
          <w:pPr>
            <w:pStyle w:val="TOCHeading"/>
          </w:pPr>
          <w:r w:rsidRPr="009B4C8D">
            <w:t>Table of Contents</w:t>
          </w:r>
        </w:p>
        <w:p w:rsidR="002C6EFE" w:rsidRPr="006C75F6" w:rsidRDefault="00B04B9D">
          <w:pPr>
            <w:pStyle w:val="TOC1"/>
            <w:tabs>
              <w:tab w:val="left" w:pos="440"/>
              <w:tab w:val="right" w:leader="dot" w:pos="10302"/>
            </w:tabs>
            <w:rPr>
              <w:rFonts w:ascii="Lato" w:eastAsiaTheme="minorEastAsia" w:hAnsi="Lato"/>
              <w:noProof/>
              <w:szCs w:val="22"/>
              <w:lang w:val="en-GB" w:eastAsia="en-GB"/>
            </w:rPr>
          </w:pPr>
          <w:r w:rsidRPr="006C75F6">
            <w:rPr>
              <w:rFonts w:ascii="Lato" w:hAnsi="Lato"/>
            </w:rPr>
            <w:fldChar w:fldCharType="begin"/>
          </w:r>
          <w:r w:rsidRPr="006C75F6">
            <w:rPr>
              <w:rFonts w:ascii="Lato" w:hAnsi="Lato"/>
            </w:rPr>
            <w:instrText>TOC \o "1-2" \h \z \u</w:instrText>
          </w:r>
          <w:r w:rsidRPr="006C75F6">
            <w:rPr>
              <w:rFonts w:ascii="Lato" w:hAnsi="Lato"/>
            </w:rPr>
            <w:fldChar w:fldCharType="separate"/>
          </w:r>
          <w:hyperlink w:anchor="_Toc482717608" w:history="1">
            <w:r w:rsidR="002C6EFE" w:rsidRPr="006C75F6">
              <w:rPr>
                <w:rStyle w:val="Hyperlink"/>
                <w:rFonts w:ascii="Lato" w:hAnsi="Lato"/>
                <w:noProof/>
              </w:rPr>
              <w:t>1.</w:t>
            </w:r>
            <w:r w:rsidR="002C6EFE" w:rsidRPr="006C75F6">
              <w:rPr>
                <w:rFonts w:ascii="Lato" w:eastAsiaTheme="minorEastAsia" w:hAnsi="Lato"/>
                <w:noProof/>
                <w:szCs w:val="22"/>
                <w:lang w:val="en-GB" w:eastAsia="en-GB"/>
              </w:rPr>
              <w:tab/>
            </w:r>
            <w:r w:rsidR="002C6EFE" w:rsidRPr="006C75F6">
              <w:rPr>
                <w:rStyle w:val="Hyperlink"/>
                <w:rFonts w:ascii="Lato" w:hAnsi="Lato"/>
                <w:noProof/>
              </w:rPr>
              <w:t>Title1</w:t>
            </w:r>
            <w:r w:rsidR="002C6EFE" w:rsidRPr="006C75F6">
              <w:rPr>
                <w:rFonts w:ascii="Lato" w:hAnsi="Lato"/>
                <w:noProof/>
                <w:webHidden/>
              </w:rPr>
              <w:tab/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begin"/>
            </w:r>
            <w:r w:rsidR="002C6EFE" w:rsidRPr="006C75F6">
              <w:rPr>
                <w:rFonts w:ascii="Lato" w:hAnsi="Lato"/>
                <w:noProof/>
                <w:webHidden/>
              </w:rPr>
              <w:instrText xml:space="preserve"> PAGEREF _Toc482717608 \h </w:instrText>
            </w:r>
            <w:r w:rsidR="002C6EFE" w:rsidRPr="006C75F6">
              <w:rPr>
                <w:rFonts w:ascii="Lato" w:hAnsi="Lato"/>
                <w:noProof/>
                <w:webHidden/>
              </w:rPr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separate"/>
            </w:r>
            <w:r w:rsidR="002C6EFE" w:rsidRPr="006C75F6">
              <w:rPr>
                <w:rFonts w:ascii="Lato" w:hAnsi="Lato"/>
                <w:noProof/>
                <w:webHidden/>
              </w:rPr>
              <w:t>1</w:t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2C6EFE" w:rsidRPr="006C75F6" w:rsidRDefault="00212FC4">
          <w:pPr>
            <w:pStyle w:val="TOC2"/>
            <w:tabs>
              <w:tab w:val="right" w:leader="dot" w:pos="10302"/>
            </w:tabs>
            <w:rPr>
              <w:rFonts w:ascii="Lato" w:eastAsiaTheme="minorEastAsia" w:hAnsi="Lato"/>
              <w:noProof/>
              <w:szCs w:val="22"/>
              <w:lang w:val="en-GB" w:eastAsia="en-GB"/>
            </w:rPr>
          </w:pPr>
          <w:hyperlink w:anchor="_Toc482717609" w:history="1">
            <w:r w:rsidR="002C6EFE" w:rsidRPr="006C75F6">
              <w:rPr>
                <w:rStyle w:val="Hyperlink"/>
                <w:rFonts w:ascii="Lato" w:hAnsi="Lato"/>
                <w:noProof/>
              </w:rPr>
              <w:t>Title2</w:t>
            </w:r>
            <w:r w:rsidR="002C6EFE" w:rsidRPr="006C75F6">
              <w:rPr>
                <w:rFonts w:ascii="Lato" w:hAnsi="Lato"/>
                <w:noProof/>
                <w:webHidden/>
              </w:rPr>
              <w:tab/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begin"/>
            </w:r>
            <w:r w:rsidR="002C6EFE" w:rsidRPr="006C75F6">
              <w:rPr>
                <w:rFonts w:ascii="Lato" w:hAnsi="Lato"/>
                <w:noProof/>
                <w:webHidden/>
              </w:rPr>
              <w:instrText xml:space="preserve"> PAGEREF _Toc482717609 \h </w:instrText>
            </w:r>
            <w:r w:rsidR="002C6EFE" w:rsidRPr="006C75F6">
              <w:rPr>
                <w:rFonts w:ascii="Lato" w:hAnsi="Lato"/>
                <w:noProof/>
                <w:webHidden/>
              </w:rPr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separate"/>
            </w:r>
            <w:r w:rsidR="002C6EFE" w:rsidRPr="006C75F6">
              <w:rPr>
                <w:rFonts w:ascii="Lato" w:hAnsi="Lato"/>
                <w:noProof/>
                <w:webHidden/>
              </w:rPr>
              <w:t>1</w:t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2C6EFE" w:rsidRPr="006C75F6" w:rsidRDefault="00212FC4">
          <w:pPr>
            <w:pStyle w:val="TOC1"/>
            <w:tabs>
              <w:tab w:val="left" w:pos="440"/>
              <w:tab w:val="right" w:leader="dot" w:pos="10302"/>
            </w:tabs>
            <w:rPr>
              <w:rFonts w:ascii="Lato" w:eastAsiaTheme="minorEastAsia" w:hAnsi="Lato"/>
              <w:noProof/>
              <w:szCs w:val="22"/>
              <w:lang w:val="en-GB" w:eastAsia="en-GB"/>
            </w:rPr>
          </w:pPr>
          <w:hyperlink w:anchor="_Toc482717610" w:history="1">
            <w:r w:rsidR="002C6EFE" w:rsidRPr="006C75F6">
              <w:rPr>
                <w:rStyle w:val="Hyperlink"/>
                <w:rFonts w:ascii="Lato" w:hAnsi="Lato"/>
                <w:noProof/>
              </w:rPr>
              <w:t>2.</w:t>
            </w:r>
            <w:r w:rsidR="002C6EFE" w:rsidRPr="006C75F6">
              <w:rPr>
                <w:rFonts w:ascii="Lato" w:eastAsiaTheme="minorEastAsia" w:hAnsi="Lato"/>
                <w:noProof/>
                <w:szCs w:val="22"/>
                <w:lang w:val="en-GB" w:eastAsia="en-GB"/>
              </w:rPr>
              <w:tab/>
            </w:r>
            <w:r w:rsidR="002C6EFE" w:rsidRPr="006C75F6">
              <w:rPr>
                <w:rStyle w:val="Hyperlink"/>
                <w:rFonts w:ascii="Lato" w:hAnsi="Lato"/>
                <w:noProof/>
              </w:rPr>
              <w:t>Title1</w:t>
            </w:r>
            <w:r w:rsidR="002C6EFE" w:rsidRPr="006C75F6">
              <w:rPr>
                <w:rFonts w:ascii="Lato" w:hAnsi="Lato"/>
                <w:noProof/>
                <w:webHidden/>
              </w:rPr>
              <w:tab/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begin"/>
            </w:r>
            <w:r w:rsidR="002C6EFE" w:rsidRPr="006C75F6">
              <w:rPr>
                <w:rFonts w:ascii="Lato" w:hAnsi="Lato"/>
                <w:noProof/>
                <w:webHidden/>
              </w:rPr>
              <w:instrText xml:space="preserve"> PAGEREF _Toc482717610 \h </w:instrText>
            </w:r>
            <w:r w:rsidR="002C6EFE" w:rsidRPr="006C75F6">
              <w:rPr>
                <w:rFonts w:ascii="Lato" w:hAnsi="Lato"/>
                <w:noProof/>
                <w:webHidden/>
              </w:rPr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separate"/>
            </w:r>
            <w:r w:rsidR="002C6EFE" w:rsidRPr="006C75F6">
              <w:rPr>
                <w:rFonts w:ascii="Lato" w:hAnsi="Lato"/>
                <w:noProof/>
                <w:webHidden/>
              </w:rPr>
              <w:t>1</w:t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2C6EFE" w:rsidRPr="006C75F6" w:rsidRDefault="00212FC4">
          <w:pPr>
            <w:pStyle w:val="TOC2"/>
            <w:tabs>
              <w:tab w:val="right" w:leader="dot" w:pos="10302"/>
            </w:tabs>
            <w:rPr>
              <w:rFonts w:ascii="Lato" w:eastAsiaTheme="minorEastAsia" w:hAnsi="Lato"/>
              <w:noProof/>
              <w:szCs w:val="22"/>
              <w:lang w:val="en-GB" w:eastAsia="en-GB"/>
            </w:rPr>
          </w:pPr>
          <w:hyperlink w:anchor="_Toc482717611" w:history="1">
            <w:r w:rsidR="002C6EFE" w:rsidRPr="006C75F6">
              <w:rPr>
                <w:rStyle w:val="Hyperlink"/>
                <w:rFonts w:ascii="Lato" w:hAnsi="Lato"/>
                <w:noProof/>
              </w:rPr>
              <w:t>Title2</w:t>
            </w:r>
            <w:r w:rsidR="002C6EFE" w:rsidRPr="006C75F6">
              <w:rPr>
                <w:rFonts w:ascii="Lato" w:hAnsi="Lato"/>
                <w:noProof/>
                <w:webHidden/>
              </w:rPr>
              <w:tab/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begin"/>
            </w:r>
            <w:r w:rsidR="002C6EFE" w:rsidRPr="006C75F6">
              <w:rPr>
                <w:rFonts w:ascii="Lato" w:hAnsi="Lato"/>
                <w:noProof/>
                <w:webHidden/>
              </w:rPr>
              <w:instrText xml:space="preserve"> PAGEREF _Toc482717611 \h </w:instrText>
            </w:r>
            <w:r w:rsidR="002C6EFE" w:rsidRPr="006C75F6">
              <w:rPr>
                <w:rFonts w:ascii="Lato" w:hAnsi="Lato"/>
                <w:noProof/>
                <w:webHidden/>
              </w:rPr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separate"/>
            </w:r>
            <w:r w:rsidR="002C6EFE" w:rsidRPr="006C75F6">
              <w:rPr>
                <w:rFonts w:ascii="Lato" w:hAnsi="Lato"/>
                <w:noProof/>
                <w:webHidden/>
              </w:rPr>
              <w:t>1</w:t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D2601E" w:rsidRPr="006C75F6" w:rsidRDefault="00B04B9D">
          <w:pPr>
            <w:rPr>
              <w:rFonts w:ascii="Lato" w:hAnsi="Lato"/>
            </w:rPr>
          </w:pPr>
          <w:r w:rsidRPr="006C75F6">
            <w:rPr>
              <w:rFonts w:ascii="Lato" w:hAnsi="Lato"/>
            </w:rPr>
            <w:fldChar w:fldCharType="end"/>
          </w:r>
        </w:p>
      </w:sdtContent>
    </w:sdt>
    <w:p w:rsidR="00D2601E" w:rsidRPr="006C75F6" w:rsidRDefault="00D274E0" w:rsidP="009B4C8D">
      <w:pPr>
        <w:pStyle w:val="Heading1"/>
      </w:pPr>
      <w:bookmarkStart w:id="0" w:name="introduction"/>
      <w:bookmarkStart w:id="1" w:name="_Toc482717608"/>
      <w:bookmarkEnd w:id="0"/>
      <w:r w:rsidRPr="006C75F6">
        <w:t>Title1</w:t>
      </w:r>
      <w:bookmarkEnd w:id="1"/>
    </w:p>
    <w:p w:rsidR="00D2601E" w:rsidRPr="006C75F6" w:rsidRDefault="00D274E0" w:rsidP="009B4C8D">
      <w:pPr>
        <w:pStyle w:val="BodyText"/>
      </w:pPr>
      <w:r w:rsidRPr="006C75F6">
        <w:t>Content</w:t>
      </w:r>
    </w:p>
    <w:p w:rsidR="00D274E0" w:rsidRPr="009B4C8D" w:rsidRDefault="00D274E0" w:rsidP="009B4C8D">
      <w:pPr>
        <w:pStyle w:val="Heading2"/>
      </w:pPr>
      <w:bookmarkStart w:id="2" w:name="assistance-type-from-through---by-year-c"/>
      <w:bookmarkStart w:id="3" w:name="assistance-occurence-by-case"/>
      <w:bookmarkStart w:id="4" w:name="_Toc482717609"/>
      <w:bookmarkEnd w:id="2"/>
      <w:bookmarkEnd w:id="3"/>
      <w:r w:rsidRPr="009B4C8D">
        <w:t>Title2</w:t>
      </w:r>
      <w:bookmarkEnd w:id="4"/>
    </w:p>
    <w:p w:rsidR="00251F98" w:rsidRPr="006C75F6" w:rsidRDefault="00251F98" w:rsidP="00251F98">
      <w:pPr>
        <w:pStyle w:val="Heading3"/>
        <w:rPr>
          <w:rFonts w:ascii="Lato" w:hAnsi="Lato"/>
        </w:rPr>
      </w:pPr>
      <w:r w:rsidRPr="006C75F6">
        <w:rPr>
          <w:rFonts w:ascii="Lato" w:hAnsi="Lato"/>
        </w:rPr>
        <w:t>Title3</w:t>
      </w:r>
    </w:p>
    <w:p w:rsidR="00D274E0" w:rsidRPr="006C75F6" w:rsidRDefault="00D274E0" w:rsidP="009B4C8D">
      <w:pPr>
        <w:pStyle w:val="FirstParagraph"/>
      </w:pPr>
      <w:r w:rsidRPr="006C75F6">
        <w:t>Content</w:t>
      </w:r>
    </w:p>
    <w:p w:rsidR="004556A4" w:rsidRPr="006C75F6" w:rsidRDefault="004556A4" w:rsidP="004556A4">
      <w:pPr>
        <w:pStyle w:val="ListParagraph"/>
        <w:numPr>
          <w:ilvl w:val="0"/>
          <w:numId w:val="7"/>
        </w:numPr>
        <w:rPr>
          <w:rFonts w:ascii="Lato" w:hAnsi="Lato"/>
        </w:rPr>
      </w:pPr>
      <w:r w:rsidRPr="006C75F6">
        <w:rPr>
          <w:rFonts w:ascii="Lato" w:hAnsi="Lato"/>
        </w:rPr>
        <w:t>Normal text for bullet</w:t>
      </w:r>
    </w:p>
    <w:p w:rsidR="004556A4" w:rsidRPr="006C75F6" w:rsidRDefault="004556A4" w:rsidP="004556A4">
      <w:pPr>
        <w:pStyle w:val="ListParagraph"/>
        <w:numPr>
          <w:ilvl w:val="0"/>
          <w:numId w:val="7"/>
        </w:numPr>
        <w:rPr>
          <w:rFonts w:ascii="Lato" w:hAnsi="Lato"/>
        </w:rPr>
      </w:pPr>
      <w:r w:rsidRPr="006C75F6">
        <w:rPr>
          <w:rFonts w:ascii="Lato" w:hAnsi="Lato"/>
        </w:rPr>
        <w:t>Normal text for bullet</w:t>
      </w:r>
    </w:p>
    <w:p w:rsidR="00251F98" w:rsidRPr="006C75F6" w:rsidRDefault="00251F98" w:rsidP="009B4C8D">
      <w:pPr>
        <w:pStyle w:val="BodyText"/>
      </w:pPr>
    </w:p>
    <w:p w:rsidR="00D274E0" w:rsidRPr="009B4C8D" w:rsidRDefault="00D274E0" w:rsidP="009B4C8D">
      <w:pPr>
        <w:pStyle w:val="Heading1"/>
      </w:pPr>
      <w:bookmarkStart w:id="5" w:name="_Toc482717610"/>
      <w:r w:rsidRPr="009B4C8D">
        <w:t>Title1</w:t>
      </w:r>
      <w:bookmarkEnd w:id="5"/>
    </w:p>
    <w:p w:rsidR="00D274E0" w:rsidRPr="009B4C8D" w:rsidRDefault="00D274E0" w:rsidP="009B4C8D">
      <w:pPr>
        <w:pStyle w:val="BodyText"/>
      </w:pPr>
      <w:r w:rsidRPr="009B4C8D">
        <w:t>Content</w:t>
      </w:r>
    </w:p>
    <w:p w:rsidR="00D274E0" w:rsidRPr="009B4C8D" w:rsidRDefault="00D274E0" w:rsidP="009B4C8D">
      <w:pPr>
        <w:pStyle w:val="Heading2"/>
      </w:pPr>
      <w:bookmarkStart w:id="6" w:name="_Toc482717611"/>
      <w:r w:rsidRPr="009B4C8D">
        <w:t>Title2</w:t>
      </w:r>
      <w:bookmarkEnd w:id="6"/>
    </w:p>
    <w:p w:rsidR="0012549F" w:rsidRPr="009B4C8D" w:rsidRDefault="00D274E0" w:rsidP="009B4C8D">
      <w:pPr>
        <w:pStyle w:val="FirstParagraph"/>
      </w:pPr>
      <w:r w:rsidRPr="009B4C8D">
        <w:t>Content</w:t>
      </w:r>
    </w:p>
    <w:tbl>
      <w:tblPr>
        <w:tblW w:w="1869" w:type="pct"/>
        <w:tblLook w:val="07E0" w:firstRow="1" w:lastRow="1" w:firstColumn="1" w:lastColumn="1" w:noHBand="1" w:noVBand="1"/>
      </w:tblPr>
      <w:tblGrid>
        <w:gridCol w:w="2324"/>
        <w:gridCol w:w="1525"/>
      </w:tblGrid>
      <w:tr w:rsidR="0012549F" w:rsidRPr="006C75F6" w:rsidTr="004556A4">
        <w:tc>
          <w:tcPr>
            <w:tcW w:w="3019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12549F" w:rsidRPr="006C75F6" w:rsidRDefault="0012549F" w:rsidP="009B4C8D">
            <w:pPr>
              <w:pStyle w:val="Compact"/>
            </w:pPr>
            <w:r w:rsidRPr="006C75F6">
              <w:t>Intention</w:t>
            </w:r>
          </w:p>
        </w:tc>
        <w:tc>
          <w:tcPr>
            <w:tcW w:w="198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12549F" w:rsidRPr="006C75F6" w:rsidRDefault="0012549F" w:rsidP="009B4C8D">
            <w:pPr>
              <w:pStyle w:val="Compact"/>
            </w:pPr>
            <w:r w:rsidRPr="006C75F6">
              <w:t>Frequency</w:t>
            </w:r>
          </w:p>
        </w:tc>
      </w:tr>
      <w:tr w:rsidR="0012549F" w:rsidRPr="006C75F6" w:rsidTr="004556A4">
        <w:tc>
          <w:tcPr>
            <w:tcW w:w="3019" w:type="pct"/>
            <w:hideMark/>
          </w:tcPr>
          <w:p w:rsidR="0012549F" w:rsidRPr="006C75F6" w:rsidRDefault="0012549F" w:rsidP="009B4C8D">
            <w:pPr>
              <w:pStyle w:val="Compact"/>
            </w:pPr>
            <w:r w:rsidRPr="006C75F6">
              <w:t>Never</w:t>
            </w:r>
          </w:p>
        </w:tc>
        <w:tc>
          <w:tcPr>
            <w:tcW w:w="1981" w:type="pct"/>
            <w:hideMark/>
          </w:tcPr>
          <w:p w:rsidR="0012549F" w:rsidRPr="006C75F6" w:rsidRDefault="004556A4" w:rsidP="009B4C8D">
            <w:pPr>
              <w:pStyle w:val="Compact"/>
            </w:pPr>
            <w:r w:rsidRPr="006C75F6">
              <w:t>0</w:t>
            </w:r>
            <w:r w:rsidR="0012549F" w:rsidRPr="006C75F6">
              <w:t>%</w:t>
            </w:r>
          </w:p>
        </w:tc>
      </w:tr>
    </w:tbl>
    <w:p w:rsidR="00251F98" w:rsidRDefault="00251F98" w:rsidP="00251F98">
      <w:pPr>
        <w:rPr>
          <w:rFonts w:ascii="Lato" w:hAnsi="Lato"/>
        </w:rPr>
      </w:pPr>
    </w:p>
    <w:p w:rsidR="006C75F6" w:rsidRDefault="006C75F6" w:rsidP="00251F98">
      <w:pPr>
        <w:rPr>
          <w:rFonts w:ascii="Lato" w:hAnsi="Lato"/>
        </w:rPr>
      </w:pPr>
    </w:p>
    <w:p w:rsidR="00A8111C" w:rsidRDefault="00A8111C" w:rsidP="00212FC4">
      <w:pPr>
        <w:pStyle w:val="Heading5"/>
      </w:pPr>
      <w:bookmarkStart w:id="7" w:name="_GoBack"/>
      <w:bookmarkEnd w:id="7"/>
    </w:p>
    <w:p w:rsidR="006C75F6" w:rsidRDefault="006C75F6" w:rsidP="00251F98">
      <w:pPr>
        <w:rPr>
          <w:rFonts w:ascii="Lato" w:hAnsi="Lato"/>
        </w:rPr>
      </w:pPr>
    </w:p>
    <w:p w:rsidR="006C75F6" w:rsidRPr="006C75F6" w:rsidRDefault="006C75F6" w:rsidP="00251F98">
      <w:pPr>
        <w:rPr>
          <w:rFonts w:ascii="Lato" w:hAnsi="Lato"/>
        </w:rPr>
      </w:pPr>
    </w:p>
    <w:p w:rsidR="00251F98" w:rsidRPr="006C75F6" w:rsidRDefault="00251F98" w:rsidP="00251F98">
      <w:pPr>
        <w:rPr>
          <w:rFonts w:ascii="Lato" w:hAnsi="Lato"/>
        </w:rPr>
      </w:pPr>
    </w:p>
    <w:sectPr w:rsidR="00251F98" w:rsidRPr="006C75F6" w:rsidSect="00EA47A5">
      <w:footerReference w:type="default" r:id="rId8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7EBF" w:rsidRDefault="001B7EBF">
      <w:pPr>
        <w:spacing w:after="0"/>
      </w:pPr>
      <w:r>
        <w:separator/>
      </w:r>
    </w:p>
    <w:p w:rsidR="00203399" w:rsidRDefault="00203399"/>
  </w:endnote>
  <w:endnote w:type="continuationSeparator" w:id="0">
    <w:p w:rsidR="001B7EBF" w:rsidRDefault="001B7EBF">
      <w:pPr>
        <w:spacing w:after="0"/>
      </w:pPr>
      <w:r>
        <w:continuationSeparator/>
      </w:r>
    </w:p>
    <w:p w:rsidR="00203399" w:rsidRDefault="002033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 w:rsidR="006C75F6" w:rsidRDefault="00212FC4" w:rsidP="006C75F6"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53" type="#_x0000_t202" style="position:absolute;left:0;text-align:left;margin-left:-.75pt;margin-top:8.85pt;width:475.5pt;height:18pt;z-index:251659776;mso-position-horizontal-relative:text;mso-position-vertical-relative:text" strokecolor="white [3212]">
              <v:textbox style="mso-next-textbox:#_x0000_s2053">
                <w:txbxContent>
                  <w:p w:rsidR="006C75F6" w:rsidRPr="006C75F6" w:rsidRDefault="006C75F6" w:rsidP="006C75F6">
                    <w:pPr>
                      <w:pStyle w:val="Footer"/>
                      <w:rPr>
                        <w:rFonts w:ascii="Lato" w:hAnsi="Lato"/>
                        <w:color w:val="4BA6DD"/>
                      </w:rPr>
                    </w:pPr>
                    <w:r w:rsidRPr="006C75F6">
                      <w:rPr>
                        <w:rFonts w:ascii="Lato" w:hAnsi="Lato" w:cs="Calibri"/>
                        <w:color w:val="4BA6DD"/>
                        <w:sz w:val="18"/>
                        <w:szCs w:val="18"/>
                      </w:rPr>
                      <w:t>United Nations High Commissioner for Refugees (UNHCR) – www.unhcr.org</w:t>
                    </w:r>
                  </w:p>
                  <w:p w:rsidR="006C75F6" w:rsidRDefault="006C75F6"/>
                </w:txbxContent>
              </v:textbox>
            </v:shape>
          </w:pic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0" type="#_x0000_t32" style="position:absolute;left:0;text-align:left;margin-left:.75pt;margin-top:.4pt;width:496.5pt;height:.05pt;z-index:251658752;mso-position-horizontal-relative:text;mso-position-vertical-relative:text" o:connectortype="straight" strokecolor="#4ba6dd"/>
          </w:pict>
        </w:r>
        <w:r w:rsidR="00D274E0" w:rsidRPr="00251F98">
          <w:rPr>
            <w:rFonts w:asciiTheme="majorHAnsi" w:hAnsiTheme="majorHAnsi"/>
            <w:color w:val="4BA6DD"/>
            <w:szCs w:val="22"/>
          </w:rPr>
          <w:fldChar w:fldCharType="begin"/>
        </w:r>
        <w:r w:rsidR="00D274E0" w:rsidRPr="00251F98"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 w:rsidR="00D274E0" w:rsidRPr="00251F98"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2</w:t>
        </w:r>
        <w:r w:rsidR="00D274E0" w:rsidRPr="00251F98"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 w:rsidR="00D274E0" w:rsidRPr="00251F98" w:rsidRDefault="00212FC4" w:rsidP="006C75F6"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 w:rsidR="00203399" w:rsidRDefault="00203399" w:rsidP="006C75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7EBF" w:rsidRDefault="001B7EBF">
      <w:r>
        <w:separator/>
      </w:r>
    </w:p>
    <w:p w:rsidR="00203399" w:rsidRDefault="00203399"/>
  </w:footnote>
  <w:footnote w:type="continuationSeparator" w:id="0">
    <w:p w:rsidR="001B7EBF" w:rsidRDefault="001B7EBF">
      <w:r>
        <w:continuationSeparator/>
      </w:r>
    </w:p>
    <w:p w:rsidR="00203399" w:rsidRDefault="002033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C8B" w:rsidRDefault="004967E9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323E57E5" wp14:editId="1CBEC00A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12FC4">
      <w:rPr>
        <w:noProof/>
        <w:lang w:val="en-GB" w:eastAsia="en-GB"/>
      </w:rPr>
      <w:pict>
        <v:rect id="Rectangle 12" o:spid="_x0000_s2052" style="position:absolute;margin-left:-3pt;margin-top:.75pt;width:810.2pt;height:63.75pt;z-index:251655679;visibility:visible;mso-wrap-style:square;mso-wrap-distance-left:9pt;mso-wrap-distance-top:0;mso-wrap-distance-right:9pt;mso-wrap-distance-bottom:0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" fillcolor="#0077c0" stroked="f" strokeweight="2pt">
          <w10:wrap anchorx="page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B246B590"/>
    <w:lvl w:ilvl="0" w:tplc="EE4C65E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5"/>
    <o:shapelayout v:ext="edit">
      <o:idmap v:ext="edit" data="2"/>
      <o:rules v:ext="edit">
        <o:r id="V:Rule2" type="connector" idref="#_x0000_s2050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126AD"/>
    <w:rsid w:val="0012549F"/>
    <w:rsid w:val="00131D83"/>
    <w:rsid w:val="00166C8B"/>
    <w:rsid w:val="001B7EBF"/>
    <w:rsid w:val="001C1336"/>
    <w:rsid w:val="00203399"/>
    <w:rsid w:val="00212FC4"/>
    <w:rsid w:val="00251F98"/>
    <w:rsid w:val="002C6EFE"/>
    <w:rsid w:val="00404FBB"/>
    <w:rsid w:val="004556A4"/>
    <w:rsid w:val="004967E9"/>
    <w:rsid w:val="004E29B3"/>
    <w:rsid w:val="00590D07"/>
    <w:rsid w:val="006C75F6"/>
    <w:rsid w:val="006F13C9"/>
    <w:rsid w:val="00784D58"/>
    <w:rsid w:val="008314F1"/>
    <w:rsid w:val="008D6863"/>
    <w:rsid w:val="008F3E1D"/>
    <w:rsid w:val="009A6078"/>
    <w:rsid w:val="009B4C8D"/>
    <w:rsid w:val="00A8111C"/>
    <w:rsid w:val="00B04B9D"/>
    <w:rsid w:val="00B11452"/>
    <w:rsid w:val="00B86B75"/>
    <w:rsid w:val="00BC48D5"/>
    <w:rsid w:val="00C36279"/>
    <w:rsid w:val="00C63231"/>
    <w:rsid w:val="00D2601E"/>
    <w:rsid w:val="00D274E0"/>
    <w:rsid w:val="00D6113E"/>
    <w:rsid w:val="00E24B00"/>
    <w:rsid w:val="00E315A3"/>
    <w:rsid w:val="00EA47A5"/>
    <w:rsid w:val="00F141FD"/>
    <w:rsid w:val="00F200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0100E69A"/>
  <w15:docId w15:val="{13A8F847-7349-4A55-95CC-1BBEB6AB3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4556A4"/>
    <w:rPr>
      <w:rFonts w:ascii="Calibri" w:hAnsi="Calibri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9B4C8D"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ascii="Lato" w:eastAsiaTheme="majorEastAsia" w:hAnsi="Lato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B4C8D"/>
    <w:pPr>
      <w:keepNext/>
      <w:keepLines/>
      <w:spacing w:before="200" w:after="0"/>
      <w:outlineLvl w:val="1"/>
    </w:pPr>
    <w:rPr>
      <w:rFonts w:ascii="Lato" w:eastAsiaTheme="majorEastAsia" w:hAnsi="Lato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251F98"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212FC4"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9B4C8D"/>
    <w:pPr>
      <w:spacing w:before="180" w:after="180"/>
    </w:pPr>
    <w:rPr>
      <w:rFonts w:ascii="Lato" w:hAnsi="Lato"/>
      <w:color w:val="404040"/>
    </w:rPr>
  </w:style>
  <w:style w:type="paragraph" w:customStyle="1" w:styleId="FirstParagraph">
    <w:name w:val="First Paragraph"/>
    <w:basedOn w:val="BodyText"/>
    <w:next w:val="BodyText"/>
    <w:qFormat/>
    <w:rsid w:val="009B4C8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9B4C8D"/>
    <w:pPr>
      <w:keepNext/>
      <w:keepLines/>
      <w:spacing w:before="480" w:after="240"/>
      <w:jc w:val="center"/>
    </w:pPr>
    <w:rPr>
      <w:rFonts w:ascii="Lato" w:eastAsiaTheme="majorEastAsia" w:hAnsi="Lato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9B4C8D"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rsid w:val="009B4C8D"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D6113E"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9B4C8D"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A29D0"/>
    <w:pPr>
      <w:spacing w:after="100"/>
    </w:pPr>
  </w:style>
  <w:style w:type="paragraph" w:styleId="Header">
    <w:name w:val="header"/>
    <w:basedOn w:val="Normal"/>
    <w:link w:val="HeaderChar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A29D0"/>
  </w:style>
  <w:style w:type="paragraph" w:styleId="Footer">
    <w:name w:val="footer"/>
    <w:basedOn w:val="Normal"/>
    <w:link w:val="FooterChar"/>
    <w:uiPriority w:val="99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A29D0"/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F141FD"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rsid w:val="00D6113E"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rsid w:val="00D6113E"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  <w:rsid w:val="00D6113E"/>
  </w:style>
  <w:style w:type="character" w:customStyle="1" w:styleId="Style1Char">
    <w:name w:val="Style1 Char"/>
    <w:basedOn w:val="TOC1Char"/>
    <w:link w:val="Style1"/>
    <w:rsid w:val="00D6113E"/>
    <w:rPr>
      <w:rFonts w:ascii="Calibri" w:hAnsi="Calibri"/>
      <w:noProof/>
    </w:rPr>
  </w:style>
  <w:style w:type="paragraph" w:styleId="ListParagraph">
    <w:name w:val="List Paragraph"/>
    <w:basedOn w:val="Normal"/>
    <w:rsid w:val="004556A4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  <w:rsid w:val="00D6113E"/>
  </w:style>
  <w:style w:type="character" w:customStyle="1" w:styleId="Style2Char">
    <w:name w:val="Style2 Char"/>
    <w:basedOn w:val="TOC2Char"/>
    <w:link w:val="Style2"/>
    <w:rsid w:val="00D6113E"/>
    <w:rPr>
      <w:rFonts w:ascii="Calibri" w:hAnsi="Calibri"/>
      <w:noProof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5F9403-1080-4307-9392-69CB97CE81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 of Assistance tracking in RAIS - Iraq-Jordan-Lebanon</dc:title>
  <dc:creator>Edouard Legoupil</dc:creator>
  <cp:lastModifiedBy>Edouard Legoupil</cp:lastModifiedBy>
  <cp:revision>10</cp:revision>
  <dcterms:created xsi:type="dcterms:W3CDTF">2017-05-16T14:20:00Z</dcterms:created>
  <dcterms:modified xsi:type="dcterms:W3CDTF">2017-06-27T09:24:00Z</dcterms:modified>
</cp:coreProperties>
</file>